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28DA" w:rsidRDefault="00C628DA" w:rsidP="00C628DA">
      <w:proofErr w:type="gramStart"/>
      <w:r>
        <w:t>Name:_</w:t>
      </w:r>
      <w:proofErr w:type="gramEnd"/>
      <w:r>
        <w:t>________________________________ Date:______________________Period:______________</w:t>
      </w:r>
    </w:p>
    <w:p w:rsidR="00C628DA" w:rsidRPr="00C628DA" w:rsidRDefault="00C628DA" w:rsidP="00C628DA">
      <w:pPr>
        <w:rPr>
          <w:b/>
        </w:rPr>
      </w:pPr>
      <w:r w:rsidRPr="00C628DA">
        <w:rPr>
          <w:b/>
        </w:rPr>
        <w:t>Quiz: The Enlightenment Influences on the Founding Fathers</w:t>
      </w:r>
    </w:p>
    <w:p w:rsidR="00C628DA" w:rsidRDefault="00C628DA" w:rsidP="00C628DA"/>
    <w:p w:rsidR="00C628DA" w:rsidRPr="00C628DA" w:rsidRDefault="00C628DA" w:rsidP="00C628DA">
      <w:r w:rsidRPr="00C628DA">
        <w:t>1. Which Enlightenment thinker argued that all people were born equal and had natural rights to life, liberty, and property?</w:t>
      </w:r>
    </w:p>
    <w:p w:rsidR="00C628DA" w:rsidRPr="00C628DA" w:rsidRDefault="00C628DA" w:rsidP="00C628DA">
      <w:pPr>
        <w:ind w:firstLine="720"/>
      </w:pPr>
      <w:r w:rsidRPr="00C628DA">
        <w:t>a.</w:t>
      </w:r>
      <w:r w:rsidRPr="00C628DA">
        <w:tab/>
        <w:t xml:space="preserve"> Jean-Jacques Rousseau</w:t>
      </w:r>
    </w:p>
    <w:p w:rsidR="00C628DA" w:rsidRPr="00C628DA" w:rsidRDefault="00C628DA" w:rsidP="00C628DA">
      <w:pPr>
        <w:ind w:firstLine="720"/>
      </w:pPr>
      <w:r w:rsidRPr="00C628DA">
        <w:t>b.</w:t>
      </w:r>
      <w:r w:rsidRPr="00C628DA">
        <w:tab/>
        <w:t xml:space="preserve"> Baron de Montesquieu</w:t>
      </w:r>
    </w:p>
    <w:p w:rsidR="00C628DA" w:rsidRPr="00C628DA" w:rsidRDefault="00C628DA" w:rsidP="00C628DA">
      <w:pPr>
        <w:ind w:firstLine="720"/>
      </w:pPr>
      <w:r w:rsidRPr="00C628DA">
        <w:t>c.</w:t>
      </w:r>
      <w:r w:rsidRPr="00C628DA">
        <w:tab/>
        <w:t xml:space="preserve"> Thomas Hobbes</w:t>
      </w:r>
    </w:p>
    <w:p w:rsidR="00C628DA" w:rsidRDefault="00C628DA" w:rsidP="00C628DA">
      <w:pPr>
        <w:ind w:firstLine="720"/>
      </w:pPr>
      <w:r w:rsidRPr="00C628DA">
        <w:t>d.</w:t>
      </w:r>
      <w:r w:rsidRPr="00C628DA">
        <w:tab/>
        <w:t xml:space="preserve"> John Locke</w:t>
      </w:r>
    </w:p>
    <w:p w:rsidR="00C628DA" w:rsidRDefault="00C628DA" w:rsidP="00C628DA">
      <w:r>
        <w:t>2. This is the idea that “the people” give the government power to protect their natural rights and must live by the rules?</w:t>
      </w:r>
    </w:p>
    <w:p w:rsidR="00C628DA" w:rsidRDefault="00C628DA" w:rsidP="00C628DA">
      <w:r>
        <w:tab/>
        <w:t xml:space="preserve">a. </w:t>
      </w:r>
      <w:r>
        <w:tab/>
        <w:t>Separation of Powers</w:t>
      </w:r>
    </w:p>
    <w:p w:rsidR="00C628DA" w:rsidRDefault="00C628DA" w:rsidP="00C628DA">
      <w:r>
        <w:tab/>
        <w:t xml:space="preserve">b. </w:t>
      </w:r>
      <w:r>
        <w:tab/>
        <w:t>Checks &amp; Balances</w:t>
      </w:r>
    </w:p>
    <w:p w:rsidR="00C628DA" w:rsidRDefault="00C628DA" w:rsidP="00C628DA">
      <w:r>
        <w:tab/>
        <w:t xml:space="preserve">c. </w:t>
      </w:r>
      <w:r>
        <w:tab/>
        <w:t>Social Contract</w:t>
      </w:r>
    </w:p>
    <w:p w:rsidR="00C628DA" w:rsidRDefault="00C628DA" w:rsidP="00C628DA">
      <w:r>
        <w:tab/>
        <w:t xml:space="preserve">d. </w:t>
      </w:r>
      <w:r>
        <w:tab/>
        <w:t>Rule of Law</w:t>
      </w:r>
    </w:p>
    <w:p w:rsidR="00C628DA" w:rsidRDefault="00C628DA" w:rsidP="00C628DA">
      <w:r>
        <w:t>3. Montesquieu is most known for his ideas on?</w:t>
      </w:r>
    </w:p>
    <w:p w:rsidR="00C628DA" w:rsidRDefault="00C628DA" w:rsidP="00C628DA">
      <w:r>
        <w:tab/>
        <w:t xml:space="preserve">a. </w:t>
      </w:r>
      <w:r>
        <w:tab/>
        <w:t>Social Contract</w:t>
      </w:r>
    </w:p>
    <w:p w:rsidR="00C628DA" w:rsidRDefault="00C628DA" w:rsidP="00C628DA">
      <w:r>
        <w:tab/>
        <w:t xml:space="preserve">b. </w:t>
      </w:r>
      <w:r>
        <w:tab/>
        <w:t>Separation of Powers</w:t>
      </w:r>
    </w:p>
    <w:p w:rsidR="00C628DA" w:rsidRDefault="00C628DA" w:rsidP="00C628DA">
      <w:r>
        <w:tab/>
        <w:t xml:space="preserve">c. </w:t>
      </w:r>
      <w:r>
        <w:tab/>
        <w:t>Natural Rights</w:t>
      </w:r>
      <w:r>
        <w:tab/>
      </w:r>
    </w:p>
    <w:p w:rsidR="00C628DA" w:rsidRDefault="00C628DA" w:rsidP="00C628DA">
      <w:r>
        <w:tab/>
        <w:t xml:space="preserve">d. </w:t>
      </w:r>
      <w:r>
        <w:tab/>
        <w:t>Protection of life, liberty, and property</w:t>
      </w:r>
    </w:p>
    <w:p w:rsidR="00C628DA" w:rsidRDefault="00C628DA" w:rsidP="00C628DA">
      <w:r>
        <w:t>4. What document was most influenced by John Locke’s ideas?</w:t>
      </w:r>
    </w:p>
    <w:p w:rsidR="00C628DA" w:rsidRDefault="00C628DA" w:rsidP="00C628DA">
      <w:r>
        <w:tab/>
        <w:t xml:space="preserve">a. </w:t>
      </w:r>
      <w:r>
        <w:tab/>
        <w:t>The Constitution</w:t>
      </w:r>
    </w:p>
    <w:p w:rsidR="00C628DA" w:rsidRDefault="00C628DA" w:rsidP="00C628DA">
      <w:r>
        <w:tab/>
        <w:t xml:space="preserve">b. </w:t>
      </w:r>
      <w:r>
        <w:tab/>
        <w:t>The Magna Carta</w:t>
      </w:r>
    </w:p>
    <w:p w:rsidR="00C628DA" w:rsidRDefault="00C628DA" w:rsidP="00C628DA">
      <w:r>
        <w:tab/>
        <w:t xml:space="preserve">c. </w:t>
      </w:r>
      <w:r>
        <w:tab/>
        <w:t>The Bill of Rights</w:t>
      </w:r>
    </w:p>
    <w:p w:rsidR="00C628DA" w:rsidRDefault="00C628DA" w:rsidP="00C628DA">
      <w:r>
        <w:tab/>
        <w:t xml:space="preserve">d. </w:t>
      </w:r>
      <w:r>
        <w:tab/>
        <w:t>The Declaration of Independence</w:t>
      </w:r>
    </w:p>
    <w:p w:rsidR="00C628DA" w:rsidRDefault="00C628DA" w:rsidP="00C628DA"/>
    <w:p w:rsidR="00C628DA" w:rsidRDefault="00C628DA" w:rsidP="00C628DA">
      <w:r>
        <w:lastRenderedPageBreak/>
        <w:t>5. Separation of Powers influenced the US Government by providing?</w:t>
      </w:r>
    </w:p>
    <w:p w:rsidR="00C628DA" w:rsidRDefault="00C628DA" w:rsidP="00C628DA">
      <w:r>
        <w:tab/>
        <w:t>a.</w:t>
      </w:r>
      <w:r>
        <w:tab/>
        <w:t xml:space="preserve"> Checks &amp; Balances</w:t>
      </w:r>
    </w:p>
    <w:p w:rsidR="00C628DA" w:rsidRDefault="00C628DA" w:rsidP="00C628DA">
      <w:r>
        <w:tab/>
        <w:t xml:space="preserve">b. </w:t>
      </w:r>
      <w:r>
        <w:tab/>
        <w:t>Natural Rights</w:t>
      </w:r>
    </w:p>
    <w:p w:rsidR="00C628DA" w:rsidRDefault="00C628DA" w:rsidP="00C628DA">
      <w:r>
        <w:tab/>
        <w:t xml:space="preserve">c. </w:t>
      </w:r>
      <w:r>
        <w:tab/>
        <w:t>Natural Law</w:t>
      </w:r>
    </w:p>
    <w:p w:rsidR="00C628DA" w:rsidRDefault="00C628DA" w:rsidP="00C628DA">
      <w:r>
        <w:tab/>
        <w:t xml:space="preserve">d. </w:t>
      </w:r>
      <w:r>
        <w:tab/>
        <w:t>The Social Contract</w:t>
      </w:r>
    </w:p>
    <w:p w:rsidR="0084507B" w:rsidRDefault="00C628DA" w:rsidP="00C628DA">
      <w:r>
        <w:t>6. Enlightenment thinker John Locke thought that rights come from?</w:t>
      </w:r>
    </w:p>
    <w:p w:rsidR="00C628DA" w:rsidRDefault="00C628DA" w:rsidP="00C628DA">
      <w:r>
        <w:tab/>
        <w:t xml:space="preserve">a. </w:t>
      </w:r>
      <w:r>
        <w:tab/>
        <w:t>The government</w:t>
      </w:r>
    </w:p>
    <w:p w:rsidR="00C628DA" w:rsidRDefault="00C628DA" w:rsidP="00C628DA">
      <w:r>
        <w:tab/>
        <w:t xml:space="preserve">b. </w:t>
      </w:r>
      <w:r>
        <w:tab/>
        <w:t>The Declaration of Independence</w:t>
      </w:r>
    </w:p>
    <w:p w:rsidR="00C628DA" w:rsidRDefault="00C628DA" w:rsidP="00C628DA">
      <w:r>
        <w:tab/>
        <w:t xml:space="preserve">c. </w:t>
      </w:r>
      <w:r>
        <w:tab/>
        <w:t>God or nature</w:t>
      </w:r>
    </w:p>
    <w:p w:rsidR="00C628DA" w:rsidRDefault="00C628DA" w:rsidP="00C628DA">
      <w:r>
        <w:tab/>
        <w:t xml:space="preserve">d. </w:t>
      </w:r>
      <w:r>
        <w:tab/>
        <w:t>The king</w:t>
      </w:r>
    </w:p>
    <w:p w:rsidR="00C628DA" w:rsidRDefault="00C628DA" w:rsidP="00C628DA">
      <w:r>
        <w:t>7. John Locke said that the purpose of government was to?</w:t>
      </w:r>
    </w:p>
    <w:p w:rsidR="00C628DA" w:rsidRDefault="00C628DA" w:rsidP="00C628DA">
      <w:r>
        <w:tab/>
        <w:t xml:space="preserve">a. </w:t>
      </w:r>
      <w:r>
        <w:tab/>
      </w:r>
      <w:proofErr w:type="gramStart"/>
      <w:r>
        <w:t>protect</w:t>
      </w:r>
      <w:proofErr w:type="gramEnd"/>
      <w:r>
        <w:t xml:space="preserve"> life, liberty and property</w:t>
      </w:r>
    </w:p>
    <w:p w:rsidR="00C628DA" w:rsidRDefault="00C628DA" w:rsidP="00C628DA">
      <w:r>
        <w:tab/>
        <w:t xml:space="preserve">b. </w:t>
      </w:r>
      <w:r>
        <w:tab/>
      </w:r>
      <w:proofErr w:type="gramStart"/>
      <w:r>
        <w:t>fight</w:t>
      </w:r>
      <w:proofErr w:type="gramEnd"/>
      <w:r>
        <w:t xml:space="preserve"> wars against evil kings</w:t>
      </w:r>
    </w:p>
    <w:p w:rsidR="00C628DA" w:rsidRDefault="00C628DA" w:rsidP="00C628DA">
      <w:r>
        <w:tab/>
        <w:t xml:space="preserve">c. </w:t>
      </w:r>
      <w:r>
        <w:tab/>
        <w:t>to provide roads, bridges and parks</w:t>
      </w:r>
    </w:p>
    <w:p w:rsidR="00C628DA" w:rsidRDefault="00C628DA" w:rsidP="00C628DA">
      <w:r>
        <w:tab/>
        <w:t xml:space="preserve">d. </w:t>
      </w:r>
      <w:r>
        <w:tab/>
        <w:t>to protect life, liberty and the pursuit of happiness</w:t>
      </w:r>
    </w:p>
    <w:p w:rsidR="00C628DA" w:rsidRDefault="00C628DA" w:rsidP="00C628DA">
      <w:r>
        <w:t>8. Thomas Jefferson described the social contract as?</w:t>
      </w:r>
    </w:p>
    <w:p w:rsidR="00C628DA" w:rsidRDefault="00C628DA" w:rsidP="00C628DA">
      <w:r>
        <w:tab/>
        <w:t xml:space="preserve">a. </w:t>
      </w:r>
      <w:r>
        <w:tab/>
        <w:t>natural law</w:t>
      </w:r>
    </w:p>
    <w:p w:rsidR="00C628DA" w:rsidRDefault="00C628DA" w:rsidP="00C628DA">
      <w:r>
        <w:tab/>
        <w:t xml:space="preserve">b. </w:t>
      </w:r>
      <w:r>
        <w:tab/>
        <w:t>a declaration of independence</w:t>
      </w:r>
    </w:p>
    <w:p w:rsidR="00C628DA" w:rsidRDefault="00C628DA" w:rsidP="00C628DA">
      <w:r>
        <w:tab/>
        <w:t xml:space="preserve">c. </w:t>
      </w:r>
      <w:r>
        <w:tab/>
        <w:t>consent of the governed</w:t>
      </w:r>
    </w:p>
    <w:p w:rsidR="00C628DA" w:rsidRDefault="00C628DA" w:rsidP="00C628DA">
      <w:r>
        <w:tab/>
        <w:t xml:space="preserve">d. </w:t>
      </w:r>
      <w:r>
        <w:tab/>
        <w:t>life, liberty and the pursuit of happiness</w:t>
      </w:r>
    </w:p>
    <w:p w:rsidR="00C628DA" w:rsidRDefault="0051741F" w:rsidP="00C628DA">
      <w:r>
        <w:t>9. The “Enlightenment” was a time known for?</w:t>
      </w:r>
    </w:p>
    <w:p w:rsidR="0051741F" w:rsidRDefault="0051741F" w:rsidP="00C628DA">
      <w:r>
        <w:tab/>
        <w:t xml:space="preserve">a. </w:t>
      </w:r>
      <w:r>
        <w:tab/>
        <w:t>a lot of crime and poverty</w:t>
      </w:r>
    </w:p>
    <w:p w:rsidR="0051741F" w:rsidRDefault="0051741F" w:rsidP="00C628DA">
      <w:r>
        <w:tab/>
        <w:t xml:space="preserve">b. </w:t>
      </w:r>
      <w:r>
        <w:tab/>
        <w:t>learning to make the world a better place</w:t>
      </w:r>
    </w:p>
    <w:p w:rsidR="0051741F" w:rsidRDefault="0051741F" w:rsidP="00C628DA">
      <w:r>
        <w:tab/>
        <w:t>c.</w:t>
      </w:r>
      <w:r>
        <w:tab/>
        <w:t>fighting against the British</w:t>
      </w:r>
    </w:p>
    <w:p w:rsidR="0051741F" w:rsidRDefault="0051741F" w:rsidP="00C628DA">
      <w:r>
        <w:tab/>
        <w:t xml:space="preserve">d. </w:t>
      </w:r>
      <w:r>
        <w:tab/>
        <w:t>returning to the way things used to be</w:t>
      </w:r>
    </w:p>
    <w:p w:rsidR="00360164" w:rsidRDefault="00360164" w:rsidP="00C628DA">
      <w:pPr>
        <w:rPr>
          <w:b/>
          <w:u w:val="single"/>
        </w:rPr>
      </w:pPr>
      <w:r w:rsidRPr="00360164">
        <w:rPr>
          <w:b/>
          <w:u w:val="single"/>
        </w:rPr>
        <w:lastRenderedPageBreak/>
        <w:t>Answer Key: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D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C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B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D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A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C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D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C</w:t>
      </w:r>
    </w:p>
    <w:p w:rsidR="0093166C" w:rsidRDefault="0093166C" w:rsidP="0093166C">
      <w:pPr>
        <w:pStyle w:val="ListParagraph"/>
        <w:numPr>
          <w:ilvl w:val="0"/>
          <w:numId w:val="2"/>
        </w:numPr>
        <w:spacing w:after="160" w:line="259" w:lineRule="auto"/>
      </w:pPr>
      <w:r>
        <w:t>B</w:t>
      </w:r>
    </w:p>
    <w:p w:rsidR="00360164" w:rsidRPr="00360164" w:rsidRDefault="00360164" w:rsidP="00C628DA">
      <w:pPr>
        <w:rPr>
          <w:b/>
          <w:u w:val="single"/>
        </w:rPr>
      </w:pPr>
      <w:bookmarkStart w:id="0" w:name="_GoBack"/>
      <w:bookmarkEnd w:id="0"/>
      <w:r w:rsidRPr="00360164">
        <w:rPr>
          <w:b/>
          <w:u w:val="single"/>
        </w:rPr>
        <w:t xml:space="preserve"> </w:t>
      </w:r>
    </w:p>
    <w:sectPr w:rsidR="00360164" w:rsidRPr="0036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52B38"/>
    <w:multiLevelType w:val="hybridMultilevel"/>
    <w:tmpl w:val="AA62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09717A"/>
    <w:multiLevelType w:val="hybridMultilevel"/>
    <w:tmpl w:val="61101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IysjAzNLE0sjBR0lEKTi0uzszPAykwrAUAI+HfyCwAAAA="/>
  </w:docVars>
  <w:rsids>
    <w:rsidRoot w:val="00C628DA"/>
    <w:rsid w:val="00360164"/>
    <w:rsid w:val="0051741F"/>
    <w:rsid w:val="0084507B"/>
    <w:rsid w:val="0093166C"/>
    <w:rsid w:val="00C6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5A59D"/>
  <w15:docId w15:val="{2683DF85-B793-4410-8860-46A0ED45E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28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ymond, Jeffrey B.</cp:lastModifiedBy>
  <cp:revision>2</cp:revision>
  <dcterms:created xsi:type="dcterms:W3CDTF">2015-08-07T23:39:00Z</dcterms:created>
  <dcterms:modified xsi:type="dcterms:W3CDTF">2019-09-12T17:25:00Z</dcterms:modified>
</cp:coreProperties>
</file>